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dfc0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e3eaf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12b57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59:46Z</dcterms:created>
  <dcterms:modified xsi:type="dcterms:W3CDTF">2022-01-18T15:59:46Z</dcterms:modified>
</cp:coreProperties>
</file>